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Geology</w:t>
      </w:r>
      <w:r>
        <w:t xml:space="preserve"> </w:t>
      </w:r>
      <w:r>
        <w:t xml:space="preserve">in</w:t>
      </w:r>
      <w:r>
        <w:t xml:space="preserve"> </w:t>
      </w:r>
      <w:r>
        <w:t xml:space="preserve">Italy</w:t>
      </w:r>
      <w:r>
        <w:t xml:space="preserve"> </w:t>
      </w:r>
      <w:r>
        <w:t xml:space="preserve">Rome</w:t>
      </w:r>
    </w:p>
    <w:bookmarkStart w:id="20" w:name="X66320ace9d1c3cac518168c509e9afead31d010"/>
    <w:p>
      <w:pPr>
        <w:pStyle w:val="Heading1"/>
      </w:pPr>
      <w:r>
        <w:t xml:space="preserve">Statement of Purpose: Advancing Geological Science at the Heart of Italy, Rome</w:t>
      </w:r>
    </w:p>
    <w:p>
      <w:pPr>
        <w:pStyle w:val="FirstParagraph"/>
      </w:pPr>
      <w:r>
        <w:t xml:space="preserve">As a dedicated and passionate **Geologist**, I have long been captivated by the intricate interplay between Earth's dynamic processes and human civilization. My journey in geological sciences has been driven by an insatiable curiosity about how landscapes evolve, natural resources are formed, and hazards can be mitigated—principles that resonate profoundly with the unique geological tapestry of **Italy Rome**. It is with profound enthusiasm that I submit this Statement of Purpose to pursue advanced studies in Geology within the historic and scientifically vibrant setting of **Italy Rome**, specifically at [University Name, e.g., Sapienza University of Rome]. This program represents not merely an academic step, but a pivotal convergence point where my professional aspirations as a **Geologist** align seamlessly with the unparalleled opportunities offered by one of the world’s most geologically significant urban centers.</w:t>
      </w:r>
      <w:r>
        <w:t xml:space="preserve"> </w:t>
      </w:r>
      <w:r>
        <w:t xml:space="preserve">My foundational education in Geology at [Your University] equipped me with rigorous analytical skills and hands-on field experience. I specialized in structural geology and geomorphology, conducting extensive fieldwork across the Apennine Mountains, where I mapped complex fault systems and analyzed sedimentary sequences to understand tectonic evolution. This work culminated in a senior thesis on seismic hazard assessment for regional infrastructure, which required integrating GIS technology with traditional geological mapping—a skill I now consider essential for modern **Geologist** practice. Furthermore, my internship with [Relevant Organization, e.g., National Geological Survey] involved collaborating on volcanic risk management projects near Mount Etna, deepening my understanding of how geological expertise directly informs public safety. These experiences solidified my resolve to specialize in applied geology focused on hazard mitigation and sustainable resource management within densely populated urban environments—precisely where **Italy Rome** stands at the forefront of innovative geological research.</w:t>
      </w:r>
      <w:r>
        <w:t xml:space="preserve"> </w:t>
      </w:r>
      <w:r>
        <w:t xml:space="preserve">The decision to pursue this advanced degree in **Italy Rome** is not incidental; it is a deliberate choice rooted in the city’s unparalleled position as a living laboratory for geological study. **Rome**, as the capital of Italy, sits atop a complex tectonic setting where the African and Eurasian plates interact, creating a landscape rich with volcanic features (like the Alban Hills), ancient river systems (the Tiber River valley), and critical infrastructure built across unstable substrates. The city’s very foundations—Roman concrete (*opus caementicium*), aqueducts, and historical structures—offer invaluable insights into long-term geological processes and human adaptation to Earth’s dynamics. Studying in **Italy Rome** provides direct access to these phenomena, alongside world-class institutions like Sapienza University of Rome, which boasts the Department of Earth Sciences with cutting-edge facilities for geochemical analysis, seismic monitoring, and paleoenvironmental reconstruction. The opportunity to learn from renowned professors such as Dr. [Professor Name], whose work on Neapolitan volcanic hazards directly impacts urban planning strategies in **Italy**, is a compelling academic draw that aligns perfectly with my professional trajectory.</w:t>
      </w:r>
      <w:r>
        <w:t xml:space="preserve"> </w:t>
      </w:r>
      <w:r>
        <w:t xml:space="preserve">Beyond the academic resources, I am deeply drawn to the cultural and historical context of geology in **Rome**. The ancient Romans were pioneers in understanding geological materials for engineering, as evidenced by their sophisticated use of volcanic tuff and lime mortar. This legacy continues today through Italy’s leadership in geological heritage preservation—home to UNESCO sites like Pompeii (a testament to volcanic eruption dynamics) and the Colosseum (built on sedimentary layers). Being immersed in **Italy Rome** allows me to contextualize my work within a continuum of human interaction with the Earth, enriching both my scientific perspective and professional ethos. I am eager to contribute to ongoing projects analyzing urban geohazards in the city, such as subsidence monitoring or groundwater resource management, where data from centuries of Roman engineering can inform modern solutions. This interdisciplinary approach—merging historical insight with contemporary geoscientific methods—is a hallmark of geological practice in **Italy Rome** and is essential for becoming a holistic **Geologist**.</w:t>
      </w:r>
      <w:r>
        <w:t xml:space="preserve"> </w:t>
      </w:r>
      <w:r>
        <w:t xml:space="preserve">My long-term vision as a **Geologist** is to bridge scientific rigor with practical application, particularly in Mediterranean urban contexts facing climate change and seismic threats. I aspire to work with institutions like the Italian Geological Survey (ISPRA) or international bodies such as the UNESCO World Heritage Centre, developing sustainable land-use policies that protect both cultural heritage and community safety. The advanced training offered by your program—particularly its focus on geohazard assessment in complex urban settings—will provide the precise expertise I need to excel in this mission. Crucially, studying in **Italy Rome** will immerse me in a collaborative ecosystem where academia, government agencies (including the Civil Protection Department), and industry converge to tackle real-world geological challenges. This environment is unmatched globally for fostering geologists who can translate research into actionable policy.</w:t>
      </w:r>
      <w:r>
        <w:t xml:space="preserve"> </w:t>
      </w:r>
      <w:r>
        <w:t xml:space="preserve">In conclusion, this Statement of Purpose articulates not just my academic preparedness but my deep-seated commitment to contributing meaningfully as a **Geologist** within the unique scientific and cultural landscape of **Italy Rome**. I am eager to bring my field experience, analytical mindset, and passion for geoscience to your esteemed institution. I envision myself working alongside fellow researchers in Rome’s laboratories and on its historic hillsides, advancing knowledge that serves both Italy’s heritage and global sustainability goals. To study under the guidance of your faculty in **Italy Rome** is to engage with geology not as an abstract science, but as a living, evolving discipline shaped by human ingenuity and Earth’s enduring power. I am ready to embrace this challenge with dedication and intellectual fervor, confident that my journey as a **Geologist** will find its most fertile ground in the heart of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Geology in Italy Rome</dc:title>
  <dc:creator/>
  <cp:keywords/>
  <dcterms:created xsi:type="dcterms:W3CDTF">2026-07-21T03:00:08Z</dcterms:created>
  <dcterms:modified xsi:type="dcterms:W3CDTF">2026-07-21T03:00:08Z</dcterms:modified>
</cp:coreProperties>
</file>

<file path=docProps/custom.xml><?xml version="1.0" encoding="utf-8"?>
<Properties xmlns="http://schemas.openxmlformats.org/officeDocument/2006/custom-properties" xmlns:vt="http://schemas.openxmlformats.org/officeDocument/2006/docPropsVTypes"/>
</file>